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EDC9C" w14:textId="7C288AB5" w:rsidR="00D9077C" w:rsidRDefault="00927B74"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5E3897" wp14:editId="53427C3D">
                <wp:simplePos x="0" y="0"/>
                <wp:positionH relativeFrom="column">
                  <wp:posOffset>-1080135</wp:posOffset>
                </wp:positionH>
                <wp:positionV relativeFrom="paragraph">
                  <wp:posOffset>-900430</wp:posOffset>
                </wp:positionV>
                <wp:extent cx="7558405" cy="16199485"/>
                <wp:effectExtent l="0" t="0" r="4445" b="0"/>
                <wp:wrapNone/>
                <wp:docPr id="2" name="Agrupar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8405" cy="16199485"/>
                          <a:chOff x="0" y="0"/>
                          <a:chExt cx="7558405" cy="16199485"/>
                        </a:xfrm>
                      </wpg:grpSpPr>
                      <pic:pic xmlns:pic="http://schemas.openxmlformats.org/drawingml/2006/picture">
                        <pic:nvPicPr>
                          <pic:cNvPr id="1" name="Imagem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8405" cy="161994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Caixa de Texto 5"/>
                        <wps:cNvSpPr txBox="1"/>
                        <wps:spPr>
                          <a:xfrm>
                            <a:off x="457200" y="1495425"/>
                            <a:ext cx="6654800" cy="136588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85000"/>
                            </a:schemeClr>
                          </a:solidFill>
                          <a:ln w="3810">
                            <a:solidFill>
                              <a:schemeClr val="bg1">
                                <a:lumMod val="50000"/>
                                <a:alpha val="25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6D3BEF2B" w14:textId="77777777" w:rsidR="00682853" w:rsidRPr="00BD1FAA" w:rsidRDefault="00682853" w:rsidP="009707CB">
                              <w:pPr>
                                <w:spacing w:before="240"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o Cade</w:t>
                              </w:r>
                            </w:p>
                            <w:p w14:paraId="2F532415" w14:textId="41713C39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Cade é uma autarquia federal, vinculada ao Ministério da Justiça, que tem como missão zelar pela manutenção de um ambiente concorrencial saudável no Brasil. Para saber mais, acesse: </w:t>
                              </w:r>
                              <w:hyperlink r:id="rId6" w:tgtFrame="_blank" w:history="1">
                                <w:r w:rsidRPr="007872BF">
                                  <w:rPr>
                                    <w:rFonts w:ascii="Calibri" w:eastAsia="Times New Roman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:u w:val="single"/>
                                    <w:lang w:eastAsia="pt-BR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www.cade.gov.br</w:t>
                                </w:r>
                              </w:hyperlink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239BFCFE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 </w:t>
                              </w:r>
                            </w:p>
                            <w:p w14:paraId="32455B11" w14:textId="77777777" w:rsidR="00682853" w:rsidRPr="00BD1FAA" w:rsidRDefault="00682853" w:rsidP="00682853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o Programa de Estágio</w:t>
                              </w:r>
                            </w:p>
                            <w:p w14:paraId="29C356E5" w14:textId="77F0CA11" w:rsidR="00682853" w:rsidRPr="007872BF" w:rsidRDefault="00682853" w:rsidP="00682853">
                              <w:pPr>
                                <w:spacing w:after="12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“Cade Ensin</w:t>
                              </w:r>
                              <w:r w:rsidR="002D1418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” visa qualificar estudantes pa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      </w:r>
                            </w:p>
                            <w:p w14:paraId="45E9601D" w14:textId="4589BAD4" w:rsidR="00682853" w:rsidRPr="007872BF" w:rsidRDefault="00682853" w:rsidP="00682853">
                              <w:pPr>
                                <w:spacing w:after="120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Cade dispõe de vaga de estágio de nível superior na modalidade de graduação que </w:t>
                              </w:r>
                              <w:r w:rsidR="001B1D6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erá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provida através de processo seletivo. Os valores das bolsas e auxílio-transporte estão de acordo com o estabelecido na Instrução Normativa nº 213, de 17 de dezembro de 2019:</w:t>
                              </w:r>
                            </w:p>
                            <w:tbl>
                              <w:tblPr>
                                <w:tblW w:w="8976" w:type="dxa"/>
                                <w:tblCellSpacing w:w="10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364"/>
                                <w:gridCol w:w="1801"/>
                                <w:gridCol w:w="1811"/>
                              </w:tblGrid>
                              <w:tr w:rsidR="007154A8" w:rsidRPr="007872BF" w14:paraId="3F639CCE" w14:textId="77777777" w:rsidTr="00BD0FA0">
                                <w:trPr>
                                  <w:trHeight w:val="291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520EA8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es de Bolsa-Estági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76C04E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4 horas diárias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605964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6 horas diárias</w:t>
                                    </w:r>
                                  </w:p>
                                </w:tc>
                              </w:tr>
                              <w:tr w:rsidR="007154A8" w:rsidRPr="007872BF" w14:paraId="5A1386AA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B835157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7D473E3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787,98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C6E99E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25,69</w:t>
                                    </w:r>
                                  </w:p>
                                </w:tc>
                              </w:tr>
                              <w:tr w:rsidR="007154A8" w:rsidRPr="007872BF" w14:paraId="1D7C8C70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3A220D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pós-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775C74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65,65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0C6BC54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665,22</w:t>
                                    </w:r>
                                  </w:p>
                                </w:tc>
                              </w:tr>
                              <w:tr w:rsidR="007154A8" w:rsidRPr="007872BF" w14:paraId="1E101936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E247562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 diário do auxílio-transporte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gridSpan w:val="2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7B8227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0,00</w:t>
                                    </w:r>
                                  </w:p>
                                </w:tc>
                              </w:tr>
                            </w:tbl>
                            <w:p w14:paraId="32DD467B" w14:textId="77777777" w:rsid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91A43B" w14:textId="213BDCFB" w:rsidR="001B1D6B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m atendimento dispositivos legais da Instrução Normativa nº 213, de 17 de dezembro de 2019, da Lei nº 11.788, de 25 de setembro de 2008, e do Decreto nº 9.427, de 28 de junho de 2018, 10% das vagas de estágio do Cade são reservadas aos estudantes cuja deficiência seja compatível com o estágio a ser realizado e 30% são reservadas aos estudantes negros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10995DEE" w14:textId="77777777" w:rsidR="00003A0A" w:rsidRP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A8B5F1" w14:textId="40F11C4A" w:rsidR="00682853" w:rsidRDefault="00682853" w:rsidP="0037744D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a oportunidade</w:t>
                              </w:r>
                            </w:p>
                            <w:p w14:paraId="46626D31" w14:textId="574348CA" w:rsidR="001C7E56" w:rsidRPr="001C7E56" w:rsidRDefault="004352EC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 seleção é para 01 vaga de</w:t>
                              </w:r>
                              <w:r w:rsidR="00F167E2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graduaçã</w:t>
                              </w:r>
                              <w:r w:rsidR="001D3A48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ou pós-graduação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em </w:t>
                              </w:r>
                              <w:r w:rsidR="001D788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ireito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ara atuação na CGAA</w:t>
                              </w:r>
                              <w:r w:rsidR="001D788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SG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com foco 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 e notas técnicas;</w:t>
                              </w:r>
                              <w:r w:rsidR="002B567E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tabulação e análise de dados quantitativos dos casos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 demais ativi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ades que auxiliem o trabalho da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CG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A</w:t>
                              </w:r>
                              <w:r w:rsidR="001D788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SG</w:t>
                              </w:r>
                              <w:r w:rsidR="001C7E56"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4897944E" w14:textId="0985F68A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 jornada de trabalho será de 4 horas ou 6 horas diárias. O turno do estágio 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erá presencial</w:t>
                              </w:r>
                              <w:r w:rsidR="00187EF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híbrido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F167E2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u</w:t>
                              </w:r>
                              <w:r w:rsidR="00187EF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remoto</w:t>
                              </w:r>
                              <w:r w:rsidR="00F167E2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 preferencialmente vespertino.</w:t>
                              </w:r>
                            </w:p>
                            <w:p w14:paraId="7D0080E4" w14:textId="12FFCAE0" w:rsidR="0037744D" w:rsidRDefault="00682853" w:rsidP="00682853">
                              <w:pPr>
                                <w:spacing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Buscamos alguém que...</w:t>
                              </w:r>
                            </w:p>
                            <w:p w14:paraId="6C5A5D6A" w14:textId="18FB71FB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proofErr w:type="spellStart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steja</w:t>
                              </w:r>
                              <w:proofErr w:type="spell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cursando graduação</w:t>
                              </w:r>
                              <w:r w:rsidR="001D3A48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 pós-graduação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m </w:t>
                              </w:r>
                              <w:r w:rsidR="001D788B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ireito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61BE9887" w14:textId="47349EF7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Tenha as seguintes competências: Proatividade, boa redação, habilidade com </w:t>
                              </w:r>
                              <w:proofErr w:type="spellStart"/>
                              <w:r w:rsidRPr="001D3A48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xcel</w:t>
                              </w:r>
                              <w:proofErr w:type="spellEnd"/>
                              <w:r w:rsidRPr="001D3A48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proofErr w:type="spellStart"/>
                              <w:r w:rsidRPr="001D3A48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wer</w:t>
                              </w:r>
                              <w:proofErr w:type="spell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proofErr w:type="spellStart"/>
                              <w:proofErr w:type="gramStart"/>
                              <w:r w:rsidRPr="001D3A48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int,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Inglês</w:t>
                              </w:r>
                              <w:proofErr w:type="spellEnd"/>
                              <w:proofErr w:type="gram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intermediário ou avançado.</w:t>
                              </w:r>
                            </w:p>
                            <w:p w14:paraId="67EE57F8" w14:textId="28C6096D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Conhecimento em Direito </w:t>
                              </w:r>
                              <w:r w:rsidR="002B567E"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mpresaria</w:t>
                              </w:r>
                              <w:r w:rsidR="002B567E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l ou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efesa da Concorrência</w:t>
                              </w:r>
                              <w:r w:rsidR="00C0789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s serão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onsiderado</w:t>
                              </w:r>
                              <w:r w:rsidR="00C0789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s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iferenciais.</w:t>
                              </w:r>
                              <w:bookmarkStart w:id="0" w:name="_GoBack"/>
                              <w:bookmarkEnd w:id="0"/>
                            </w:p>
                            <w:p w14:paraId="732A1C58" w14:textId="77777777" w:rsidR="00682853" w:rsidRPr="00BD1FAA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omo se candidatar</w:t>
                              </w:r>
                            </w:p>
                            <w:p w14:paraId="21F94154" w14:textId="026DF659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s interessados deverão enviar o currículo por e-mail, informando no assunto “vaga 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GAA</w:t>
                              </w:r>
                              <w:r w:rsidR="001D788B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”. Encaminhar para </w:t>
                              </w:r>
                              <w:hyperlink r:id="rId7" w:tgtFrame="_blank" w:tooltip="mailto:recrutamentosg@cade.gov.br" w:history="1">
                                <w:r w:rsidRPr="008F25AA">
                                  <w:rPr>
                                    <w:rFonts w:ascii="Calibri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recrutamentosg@cade.gov.br</w:t>
                                </w:r>
                              </w:hyperlink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até o dia </w:t>
                              </w:r>
                              <w:r w:rsidR="00187EF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  <w:r w:rsidR="001D788B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187EF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2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187EF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3C2E046C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C6C6984" w14:textId="6001A9FD" w:rsidR="00682853" w:rsidRPr="007872BF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ronograma da seleção</w:t>
                              </w:r>
                              <w:r w:rsidR="008F25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</w:p>
                            <w:tbl>
                              <w:tblPr>
                                <w:tblW w:w="0" w:type="auto"/>
                                <w:tblInd w:w="682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406"/>
                                <w:gridCol w:w="3422"/>
                              </w:tblGrid>
                              <w:tr w:rsidR="008D72D0" w:rsidRPr="007872BF" w14:paraId="33DDC00D" w14:textId="77777777" w:rsidTr="00F167E2">
                                <w:tc>
                                  <w:tcPr>
                                    <w:tcW w:w="5406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618D553" w14:textId="03C7FFB7" w:rsidR="008D72D0" w:rsidRPr="007872BF" w:rsidRDefault="008D72D0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Etapas</w:t>
                                    </w:r>
                                  </w:p>
                                </w:tc>
                                <w:tc>
                                  <w:tcPr>
                                    <w:tcW w:w="3422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31BCD254" w14:textId="2AA9B10D" w:rsidR="008D72D0" w:rsidRPr="007872BF" w:rsidRDefault="008D72D0" w:rsidP="008D72D0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Período</w:t>
                                    </w:r>
                                  </w:p>
                                </w:tc>
                              </w:tr>
                              <w:tr w:rsidR="001C7E56" w:rsidRPr="007872BF" w14:paraId="3EBA6C55" w14:textId="77777777" w:rsidTr="00F167E2">
                                <w:tc>
                                  <w:tcPr>
                                    <w:tcW w:w="5406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09FAB1F3" w14:textId="576CEC5C" w:rsidR="001C7E56" w:rsidRDefault="001C7E56" w:rsidP="008D72D0">
                                    <w:pP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ecebimento dos currículos</w:t>
                                    </w:r>
                                  </w:p>
                                </w:tc>
                                <w:tc>
                                  <w:tcPr>
                                    <w:tcW w:w="3422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189637B" w14:textId="7122166C" w:rsidR="001C7E56" w:rsidRDefault="004352EC" w:rsidP="00D9077C">
                                    <w:pPr>
                                      <w:jc w:val="center"/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até </w:t>
                                    </w:r>
                                    <w:r w:rsidR="00187EF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1</w:t>
                                    </w:r>
                                    <w:r w:rsidR="001D788B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2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</w:t>
                                    </w:r>
                                    <w:r w:rsidR="00187EF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2</w:t>
                                    </w:r>
                                    <w:r w:rsidR="008F25AA" w:rsidRPr="008F25AA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</w:t>
                                    </w:r>
                                    <w:r w:rsidR="00187EF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5</w:t>
                                    </w:r>
                                  </w:p>
                                </w:tc>
                              </w:tr>
                              <w:tr w:rsidR="008D72D0" w:rsidRPr="007872BF" w14:paraId="6AC1C6C9" w14:textId="77777777" w:rsidTr="00F167E2">
                                <w:tc>
                                  <w:tcPr>
                                    <w:tcW w:w="5406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5D1D7CE6" w14:textId="16967296" w:rsidR="008D72D0" w:rsidRPr="007872BF" w:rsidRDefault="001C7E56" w:rsidP="008D72D0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1C7E56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Triagem dos currículo</w:t>
                                    </w:r>
                                    <w:r w:rsidR="00916272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s</w:t>
                                    </w:r>
                                    <w:r w:rsidRPr="001C7E56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 e entrevistas</w:t>
                                    </w:r>
                                  </w:p>
                                </w:tc>
                                <w:tc>
                                  <w:tcPr>
                                    <w:tcW w:w="3422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4F4D7D03" w14:textId="2A96E52F" w:rsidR="008D72D0" w:rsidRPr="007872BF" w:rsidRDefault="004352EC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até </w:t>
                                    </w:r>
                                    <w:r w:rsidR="001D788B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17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</w:t>
                                    </w:r>
                                    <w:r w:rsidR="00187EF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2</w:t>
                                    </w:r>
                                    <w:r w:rsidR="008F25AA" w:rsidRPr="008F25AA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</w:t>
                                    </w:r>
                                    <w:r w:rsidR="00187EF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5</w:t>
                                    </w:r>
                                  </w:p>
                                </w:tc>
                              </w:tr>
                            </w:tbl>
                            <w:p w14:paraId="37C86864" w14:textId="4589C038" w:rsidR="008F25AA" w:rsidRDefault="008F25AA" w:rsidP="008F25AA">
                              <w:pPr>
                                <w:pStyle w:val="NormalWeb"/>
                                <w:spacing w:after="240" w:afterAutospacing="0"/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  <w:r w:rsidRPr="008F25AA"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dendo ser alterado, a depender das demandas</w:t>
                              </w:r>
                            </w:p>
                            <w:p w14:paraId="3A20D4F2" w14:textId="70603A6B" w:rsidR="001C7E56" w:rsidRDefault="001C7E56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candidato selecionado receberá o retorno do processo seletivo por e-mail. Os demais currículos permanecerão no banco de currículos da SG para futuros processos seletivos.</w:t>
                              </w:r>
                            </w:p>
                            <w:p w14:paraId="36AE0D10" w14:textId="77777777" w:rsidR="008F25AA" w:rsidRPr="001C7E56" w:rsidRDefault="008F25AA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022864D" w14:textId="77777777" w:rsidR="00185EE4" w:rsidRPr="006E1926" w:rsidRDefault="00185EE4" w:rsidP="006E1926">
                              <w:pPr>
                                <w:spacing w:before="24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 w:themeColor="background1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5E3897" id="Agrupar 2" o:spid="_x0000_s1026" style="position:absolute;margin-left:-85.05pt;margin-top:-70.9pt;width:595.15pt;height:1275.55pt;z-index:251659264" coordsize="75584,1619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eGwOv8An8qZRQA8tkdf8/lTRjvSUUAOwP8AP/6qbRRQAU7A9abRRYBS&#10;AOhzRxSUUrIBePWikoosgCiiimAUUUUAFKFJ6UlKGI6UALsNNp280mcUAJRS5NKT7CgBtFFFABRS&#10;ijPsKADBpKdn2FNoAUY70UlFABRRRQAUUUUAFFFFABRRRQAUUUUAFFFFABRRRQAUUUUAFFFFABRR&#10;RQAUUUUAFFFFABRRRQAUUUUAFFFFABRRRQB//9D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R7iiiiv6oP+bc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0u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PuKKKK/qg/&#10;5t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U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1e4ooor+qD/m3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buKKKK/qg/5t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/X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0O4ooor+qD/m3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HuKKKK/qg/5tw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S7iiiiv6oP+bc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/0+4ooor+qD/m&#10;3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9T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V7iiiiv6oP+bc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1u4ooor+qD/m3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BSS3LE&#10;ntzSUUUAFLk0lFABS5JpKKADJpcmkooAMmiiigBcnrSZNFFABk9KXJpKKAsLnFGTSUUAGTS5NJRQ&#10;AUUUUAFGSOlFFAC5PWkoooAXJpKKKAClyaSigAoyaKKAFyaTJoooAXJ60lFFABnNFFFAC5NJRRQA&#10;uTRk0lFABRk0UUALk0mTRRQAUUUUAFFFFABRRRQAUUUUAFFFFABRRRQB/9fuKKKK/qg/5t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Q7iiiiv6o&#10;P+bc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0e4ooor+qD/m3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" o:spid="_x0000_s1027" type="#_x0000_t75" style="position:absolute;width:75584;height:16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5" o:spid="_x0000_s1028" type="#_x0000_t202" style="position:absolute;left:4572;top:14954;width:66548;height:136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" fillcolor="white [3212]" strokecolor="#7f7f7f [1612]" strokeweight=".3pt">
                  <v:fill opacity="55769f"/>
                  <v:stroke opacity="16448f"/>
                  <v:textbox>
                    <w:txbxContent>
                      <w:p w14:paraId="6D3BEF2B" w14:textId="77777777" w:rsidR="00682853" w:rsidRPr="00BD1FAA" w:rsidRDefault="00682853" w:rsidP="009707CB">
                        <w:pPr>
                          <w:spacing w:before="240"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o Cade</w:t>
                        </w:r>
                      </w:p>
                      <w:p w14:paraId="2F532415" w14:textId="41713C39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Cade é uma autarquia federal, vinculada ao Ministério da Justiça, que tem como missão zelar pela manutenção de um ambiente concorrencial saudável no Brasil. Para saber mais, acesse: </w:t>
                        </w:r>
                        <w:hyperlink r:id="rId9" w:tgtFrame="_blank" w:history="1">
                          <w:r w:rsidRPr="007872BF">
                            <w:rPr>
                              <w:rFonts w:ascii="Calibri" w:eastAsia="Times New Roman" w:hAnsi="Calibri" w:cs="Calibri"/>
                              <w:b/>
                              <w:color w:val="002060"/>
                              <w:sz w:val="26"/>
                              <w:szCs w:val="26"/>
                              <w:u w:val="single"/>
                              <w:lang w:eastAsia="pt-BR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www.cade.gov.br</w:t>
                          </w:r>
                        </w:hyperlink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239BFCFE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 </w:t>
                        </w:r>
                      </w:p>
                      <w:p w14:paraId="32455B11" w14:textId="77777777" w:rsidR="00682853" w:rsidRPr="00BD1FAA" w:rsidRDefault="00682853" w:rsidP="00682853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o Programa de Estágio</w:t>
                        </w:r>
                      </w:p>
                      <w:p w14:paraId="29C356E5" w14:textId="77F0CA11" w:rsidR="00682853" w:rsidRPr="007872BF" w:rsidRDefault="00682853" w:rsidP="00682853">
                        <w:pPr>
                          <w:spacing w:after="120"/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“Cade Ensin</w:t>
                        </w:r>
                        <w:r w:rsidR="002D1418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” visa qualificar estudantes pa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</w:r>
                      </w:p>
                      <w:p w14:paraId="45E9601D" w14:textId="4589BAD4" w:rsidR="00682853" w:rsidRPr="007872BF" w:rsidRDefault="00682853" w:rsidP="00682853">
                        <w:pPr>
                          <w:spacing w:after="120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Cade dispõe de vaga de estágio de nível superior na modalidade de graduação que </w:t>
                        </w:r>
                        <w:r w:rsidR="001B1D6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erá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provida através de processo seletivo. Os valores das bolsas e auxílio-transporte estão de acordo com o estabelecido na Instrução Normativa nº 213, de 17 de dezembro de 2019:</w:t>
                        </w:r>
                      </w:p>
                      <w:tbl>
                        <w:tblPr>
                          <w:tblW w:w="8976" w:type="dxa"/>
                          <w:tblCellSpacing w:w="10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364"/>
                          <w:gridCol w:w="1801"/>
                          <w:gridCol w:w="1811"/>
                        </w:tblGrid>
                        <w:tr w:rsidR="007154A8" w:rsidRPr="007872BF" w14:paraId="3F639CCE" w14:textId="77777777" w:rsidTr="00BD0FA0">
                          <w:trPr>
                            <w:trHeight w:val="291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520EA8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es de Bolsa-Estági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76C04E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 horas diárias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605964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6 horas diárias</w:t>
                              </w:r>
                            </w:p>
                          </w:tc>
                        </w:tr>
                        <w:tr w:rsidR="007154A8" w:rsidRPr="007872BF" w14:paraId="5A1386AA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B835157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7D473E3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787,98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C6E99E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25,69</w:t>
                              </w:r>
                            </w:p>
                          </w:tc>
                        </w:tr>
                        <w:tr w:rsidR="007154A8" w:rsidRPr="007872BF" w14:paraId="1D7C8C70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3A220D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pós-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775C74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65,65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0C6BC54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665,22</w:t>
                              </w:r>
                            </w:p>
                          </w:tc>
                        </w:tr>
                        <w:tr w:rsidR="007154A8" w:rsidRPr="007872BF" w14:paraId="1E101936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E247562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 diário do auxílio-transporte</w:t>
                              </w:r>
                            </w:p>
                          </w:tc>
                          <w:tc>
                            <w:tcPr>
                              <w:tcW w:w="0" w:type="auto"/>
                              <w:gridSpan w:val="2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7B8227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0,00</w:t>
                              </w:r>
                            </w:p>
                          </w:tc>
                        </w:tr>
                      </w:tbl>
                      <w:p w14:paraId="32DD467B" w14:textId="77777777" w:rsid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91A43B" w14:textId="213BDCFB" w:rsidR="001B1D6B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m atendimento dispositivos legais da Instrução Normativa nº 213, de 17 de dezembro de 2019, da Lei nº 11.788, de 25 de setembro de 2008, e do Decreto nº 9.427, de 28 de junho de 2018, 10% das vagas de estágio do Cade são reservadas aos estudantes cuja deficiência seja compatível com o estágio a ser realizado e 30% são reservadas aos estudantes negros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10995DEE" w14:textId="77777777" w:rsidR="00003A0A" w:rsidRP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A8B5F1" w14:textId="40F11C4A" w:rsidR="00682853" w:rsidRDefault="00682853" w:rsidP="0037744D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a oportunidade</w:t>
                        </w:r>
                      </w:p>
                      <w:p w14:paraId="46626D31" w14:textId="574348CA" w:rsidR="001C7E56" w:rsidRPr="001C7E56" w:rsidRDefault="004352EC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 seleção é para 01 vaga de</w:t>
                        </w:r>
                        <w:r w:rsidR="00F167E2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graduaçã</w:t>
                        </w:r>
                        <w:r w:rsidR="001D3A48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ou pós-graduação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em </w:t>
                        </w:r>
                        <w:r w:rsidR="001D788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ireito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ara atuação na CGAA</w:t>
                        </w:r>
                        <w:r w:rsidR="001D788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  <w:r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SG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com foco 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 e notas técnicas;</w:t>
                        </w:r>
                        <w:r w:rsidR="002B567E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tabulação e análise de dados quantitativos dos casos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 demais ativi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ades que auxiliem o trabalho da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CG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A</w:t>
                        </w:r>
                        <w:r w:rsidR="001D788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SG</w:t>
                        </w:r>
                        <w:r w:rsidR="001C7E56"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4897944E" w14:textId="0985F68A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A jornada de trabalho será de 4 horas ou 6 horas diárias. O turno do estágio 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erá presencial</w:t>
                        </w:r>
                        <w:r w:rsidR="00187EF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híbrido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F167E2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u</w:t>
                        </w:r>
                        <w:r w:rsidR="00187EF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remoto</w:t>
                        </w:r>
                        <w:r w:rsidR="00F167E2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 preferencialmente vespertino.</w:t>
                        </w:r>
                      </w:p>
                      <w:p w14:paraId="7D0080E4" w14:textId="12FFCAE0" w:rsidR="0037744D" w:rsidRDefault="00682853" w:rsidP="00682853">
                        <w:pPr>
                          <w:spacing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Buscamos alguém que...</w:t>
                        </w:r>
                      </w:p>
                      <w:p w14:paraId="6C5A5D6A" w14:textId="18FB71FB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proofErr w:type="spellStart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steja</w:t>
                        </w:r>
                        <w:proofErr w:type="spell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cursando graduação</w:t>
                        </w:r>
                        <w:r w:rsidR="001D3A48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 pós-graduação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em </w:t>
                        </w:r>
                        <w:r w:rsidR="001D788B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ireito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61BE9887" w14:textId="47349EF7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Tenha as seguintes competências: Proatividade, boa redação, habilidade com </w:t>
                        </w:r>
                        <w:proofErr w:type="spellStart"/>
                        <w:r w:rsidRPr="001D3A48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xcel</w:t>
                        </w:r>
                        <w:proofErr w:type="spellEnd"/>
                        <w:r w:rsidRPr="001D3A48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proofErr w:type="spellStart"/>
                        <w:r w:rsidRPr="001D3A48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wer</w:t>
                        </w:r>
                        <w:proofErr w:type="spell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proofErr w:type="spellStart"/>
                        <w:proofErr w:type="gramStart"/>
                        <w:r w:rsidRPr="001D3A48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int,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Inglês</w:t>
                        </w:r>
                        <w:proofErr w:type="spellEnd"/>
                        <w:proofErr w:type="gram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intermediário ou avançado.</w:t>
                        </w:r>
                      </w:p>
                      <w:p w14:paraId="67EE57F8" w14:textId="28C6096D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Conhecimento em Direito </w:t>
                        </w:r>
                        <w:r w:rsidR="002B567E"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mpresaria</w:t>
                        </w:r>
                        <w:r w:rsidR="002B567E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l ou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efesa da Concorrência</w:t>
                        </w:r>
                        <w:r w:rsidR="00C0789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s serão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onsiderado</w:t>
                        </w:r>
                        <w:r w:rsidR="00C0789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s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iferenciais.</w:t>
                        </w:r>
                        <w:bookmarkStart w:id="1" w:name="_GoBack"/>
                        <w:bookmarkEnd w:id="1"/>
                      </w:p>
                      <w:p w14:paraId="732A1C58" w14:textId="77777777" w:rsidR="00682853" w:rsidRPr="00BD1FAA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omo se candidatar</w:t>
                        </w:r>
                      </w:p>
                      <w:p w14:paraId="21F94154" w14:textId="026DF659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s interessados deverão enviar o currículo por e-mail, informando no assunto “vaga 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GAA</w:t>
                        </w:r>
                        <w:r w:rsidR="001D788B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”. Encaminhar para </w:t>
                        </w:r>
                        <w:hyperlink r:id="rId10" w:tgtFrame="_blank" w:tooltip="mailto:recrutamentosg@cade.gov.br" w:history="1">
                          <w:r w:rsidRPr="008F25AA">
                            <w:rPr>
                              <w:rFonts w:ascii="Calibri" w:hAnsi="Calibri" w:cs="Calibri"/>
                              <w:b/>
                              <w:color w:val="002060"/>
                              <w:sz w:val="26"/>
                              <w:szCs w:val="26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recrutamentosg@cade.gov.br</w:t>
                          </w:r>
                        </w:hyperlink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até o dia </w:t>
                        </w:r>
                        <w:r w:rsidR="00187EF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  <w:r w:rsidR="001D788B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</w:t>
                        </w:r>
                        <w:r w:rsidR="00187EF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02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202</w:t>
                        </w:r>
                        <w:r w:rsidR="00187EF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3C2E046C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C6C6984" w14:textId="6001A9FD" w:rsidR="00682853" w:rsidRPr="007872BF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ronograma da seleção</w:t>
                        </w:r>
                        <w:r w:rsidR="008F25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</w:p>
                      <w:tbl>
                        <w:tblPr>
                          <w:tblW w:w="0" w:type="auto"/>
                          <w:tblInd w:w="682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406"/>
                          <w:gridCol w:w="3422"/>
                        </w:tblGrid>
                        <w:tr w:rsidR="008D72D0" w:rsidRPr="007872BF" w14:paraId="33DDC00D" w14:textId="77777777" w:rsidTr="00F167E2">
                          <w:tc>
                            <w:tcPr>
                              <w:tcW w:w="5406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618D553" w14:textId="03C7FFB7" w:rsidR="008D72D0" w:rsidRPr="007872BF" w:rsidRDefault="008D72D0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tapas</w:t>
                              </w:r>
                            </w:p>
                          </w:tc>
                          <w:tc>
                            <w:tcPr>
                              <w:tcW w:w="3422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31BCD254" w14:textId="2AA9B10D" w:rsidR="008D72D0" w:rsidRPr="007872BF" w:rsidRDefault="008D72D0" w:rsidP="008D72D0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eríodo</w:t>
                              </w:r>
                            </w:p>
                          </w:tc>
                        </w:tr>
                        <w:tr w:rsidR="001C7E56" w:rsidRPr="007872BF" w14:paraId="3EBA6C55" w14:textId="77777777" w:rsidTr="00F167E2">
                          <w:tc>
                            <w:tcPr>
                              <w:tcW w:w="5406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9FAB1F3" w14:textId="576CEC5C" w:rsidR="001C7E56" w:rsidRDefault="001C7E56" w:rsidP="008D72D0">
                              <w:pP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ecebimento dos currículos</w:t>
                              </w:r>
                            </w:p>
                          </w:tc>
                          <w:tc>
                            <w:tcPr>
                              <w:tcW w:w="3422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189637B" w14:textId="7122166C" w:rsidR="001C7E56" w:rsidRDefault="004352EC" w:rsidP="00D9077C">
                              <w:pPr>
                                <w:jc w:val="center"/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té </w:t>
                              </w:r>
                              <w:r w:rsidR="00187EF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  <w:r w:rsidR="001D788B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187EF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2</w:t>
                              </w:r>
                              <w:r w:rsidR="008F25AA" w:rsidRPr="008F25AA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187EF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c>
                        </w:tr>
                        <w:tr w:rsidR="008D72D0" w:rsidRPr="007872BF" w14:paraId="6AC1C6C9" w14:textId="77777777" w:rsidTr="00F167E2">
                          <w:tc>
                            <w:tcPr>
                              <w:tcW w:w="5406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5D1D7CE6" w14:textId="16967296" w:rsidR="008D72D0" w:rsidRPr="007872BF" w:rsidRDefault="001C7E56" w:rsidP="008D72D0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1C7E56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Triagem dos currículo</w:t>
                              </w:r>
                              <w:r w:rsidR="00916272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</w:t>
                              </w:r>
                              <w:r w:rsidRPr="001C7E56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 entrevistas</w:t>
                              </w:r>
                            </w:p>
                          </w:tc>
                          <w:tc>
                            <w:tcPr>
                              <w:tcW w:w="3422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4F4D7D03" w14:textId="2A96E52F" w:rsidR="008D72D0" w:rsidRPr="007872BF" w:rsidRDefault="004352EC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té </w:t>
                              </w:r>
                              <w:r w:rsidR="001D788B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7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187EF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2</w:t>
                              </w:r>
                              <w:r w:rsidR="008F25AA" w:rsidRPr="008F25AA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187EF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c>
                        </w:tr>
                      </w:tbl>
                      <w:p w14:paraId="37C86864" w14:textId="4589C038" w:rsidR="008F25AA" w:rsidRDefault="008F25AA" w:rsidP="008F25AA">
                        <w:pPr>
                          <w:pStyle w:val="NormalWeb"/>
                          <w:spacing w:after="240" w:afterAutospacing="0"/>
                        </w:pPr>
                        <w:r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  <w:r w:rsidRPr="008F25AA"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dendo ser alterado, a depender das demandas</w:t>
                        </w:r>
                      </w:p>
                      <w:p w14:paraId="3A20D4F2" w14:textId="70603A6B" w:rsidR="001C7E56" w:rsidRDefault="001C7E56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candidato selecionado receberá o retorno do processo seletivo por e-mail. Os demais currículos permanecerão no banco de currículos da SG para futuros processos seletivos.</w:t>
                        </w:r>
                      </w:p>
                      <w:p w14:paraId="36AE0D10" w14:textId="77777777" w:rsidR="008F25AA" w:rsidRPr="001C7E56" w:rsidRDefault="008F25AA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022864D" w14:textId="77777777" w:rsidR="00185EE4" w:rsidRPr="006E1926" w:rsidRDefault="00185EE4" w:rsidP="006E1926">
                        <w:pPr>
                          <w:spacing w:before="240"/>
                          <w:rPr>
                            <w:rFonts w:ascii="Times New Roman" w:eastAsia="Times New Roman" w:hAnsi="Times New Roman" w:cs="Times New Roman"/>
                            <w:b/>
                            <w:color w:val="FFFFFF" w:themeColor="background1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sectPr w:rsidR="00D9077C" w:rsidSect="00B51347">
      <w:pgSz w:w="11901" w:h="25498"/>
      <w:pgMar w:top="1418" w:right="1701" w:bottom="9475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zSyNDMwNrW0MDFW0lEKTi0uzszPAykwrgUA0SjL3CwAAAA="/>
  </w:docVars>
  <w:rsids>
    <w:rsidRoot w:val="0016452E"/>
    <w:rsid w:val="00003A0A"/>
    <w:rsid w:val="000F5445"/>
    <w:rsid w:val="00131B2B"/>
    <w:rsid w:val="0016452E"/>
    <w:rsid w:val="00185EE4"/>
    <w:rsid w:val="00187EF3"/>
    <w:rsid w:val="00187F60"/>
    <w:rsid w:val="001B1D6B"/>
    <w:rsid w:val="001C7E56"/>
    <w:rsid w:val="001D3A48"/>
    <w:rsid w:val="001D788B"/>
    <w:rsid w:val="00266100"/>
    <w:rsid w:val="002B567E"/>
    <w:rsid w:val="002D1418"/>
    <w:rsid w:val="002F6CA3"/>
    <w:rsid w:val="00361852"/>
    <w:rsid w:val="0037744D"/>
    <w:rsid w:val="003C134C"/>
    <w:rsid w:val="003D56C2"/>
    <w:rsid w:val="00401602"/>
    <w:rsid w:val="00420D5F"/>
    <w:rsid w:val="004352EC"/>
    <w:rsid w:val="00533540"/>
    <w:rsid w:val="00561CF7"/>
    <w:rsid w:val="005B2B92"/>
    <w:rsid w:val="005D00AA"/>
    <w:rsid w:val="0063169D"/>
    <w:rsid w:val="006427B2"/>
    <w:rsid w:val="00682853"/>
    <w:rsid w:val="006B30D5"/>
    <w:rsid w:val="006E1926"/>
    <w:rsid w:val="00702301"/>
    <w:rsid w:val="007154A8"/>
    <w:rsid w:val="007872BF"/>
    <w:rsid w:val="007C75FB"/>
    <w:rsid w:val="008D4E58"/>
    <w:rsid w:val="008D72D0"/>
    <w:rsid w:val="008F25AA"/>
    <w:rsid w:val="00916272"/>
    <w:rsid w:val="00927B74"/>
    <w:rsid w:val="00943A35"/>
    <w:rsid w:val="00964DCA"/>
    <w:rsid w:val="009707CB"/>
    <w:rsid w:val="00A15A35"/>
    <w:rsid w:val="00A577C5"/>
    <w:rsid w:val="00B01434"/>
    <w:rsid w:val="00B46B34"/>
    <w:rsid w:val="00B51347"/>
    <w:rsid w:val="00BD1FAA"/>
    <w:rsid w:val="00C0789C"/>
    <w:rsid w:val="00C51579"/>
    <w:rsid w:val="00C548C4"/>
    <w:rsid w:val="00C83A87"/>
    <w:rsid w:val="00CA3EFF"/>
    <w:rsid w:val="00CC7F13"/>
    <w:rsid w:val="00D9077C"/>
    <w:rsid w:val="00DC6568"/>
    <w:rsid w:val="00E91102"/>
    <w:rsid w:val="00EB2858"/>
    <w:rsid w:val="00F167E2"/>
    <w:rsid w:val="00F20586"/>
    <w:rsid w:val="00F51C23"/>
    <w:rsid w:val="00FC0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B0D19"/>
  <w15:chartTrackingRefBased/>
  <w15:docId w15:val="{DA8EDCE6-DC41-4D12-90C3-A152FE6E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285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61CF7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61CF7"/>
    <w:rPr>
      <w:rFonts w:ascii="Times New Roman" w:hAnsi="Times New Roman" w:cs="Times New Roman"/>
      <w:sz w:val="18"/>
      <w:szCs w:val="18"/>
    </w:rPr>
  </w:style>
  <w:style w:type="paragraph" w:styleId="SemEspaamento">
    <w:name w:val="No Spacing"/>
    <w:uiPriority w:val="1"/>
    <w:qFormat/>
    <w:rsid w:val="00003A0A"/>
  </w:style>
  <w:style w:type="paragraph" w:styleId="NormalWeb">
    <w:name w:val="Normal (Web)"/>
    <w:basedOn w:val="Normal"/>
    <w:uiPriority w:val="99"/>
    <w:semiHidden/>
    <w:unhideWhenUsed/>
    <w:rsid w:val="0037744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7643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95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240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661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68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890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95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0962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6231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94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92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2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mailto:recrutamentosg@cade.gov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recrutamentosg@cade.gov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7D866E-3D78-433B-8459-143380350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lena Karla Barbosa de Lima</cp:lastModifiedBy>
  <cp:revision>2</cp:revision>
  <cp:lastPrinted>2022-09-08T13:09:00Z</cp:lastPrinted>
  <dcterms:created xsi:type="dcterms:W3CDTF">2025-02-06T19:00:00Z</dcterms:created>
  <dcterms:modified xsi:type="dcterms:W3CDTF">2025-02-06T19:00:00Z</dcterms:modified>
</cp:coreProperties>
</file>